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个人传记（简）</w:t>
      </w:r>
    </w:p>
    <w:bookmarkStart w:id="20" w:name="个人传记简250字以内版本"/>
    <w:p>
      <w:pPr>
        <w:pStyle w:val="Heading1"/>
      </w:pPr>
      <w:r>
        <w:t xml:space="preserve">个人传记（简，250字以内版本）</w:t>
      </w:r>
    </w:p>
    <w:p>
      <w:pPr>
        <w:pStyle w:val="FirstParagraph"/>
      </w:pPr>
      <w:r>
        <w:t xml:space="preserve">徐起 |</w:t>
      </w:r>
      <w:r>
        <w:t xml:space="preserve"> </w:t>
      </w:r>
      <w:r>
        <w:t xml:space="preserve">哈尔滨音乐学院高层次引进人才（钢琴系主科教师，博士生导师团队成员，音乐表演与艺术实践高峰团队成员，硕士生导师，钢琴系合作艺术教研室负责人），深圳市文化领域特聘专家（原“孔雀计划”高层次人才，深圳艺术学校特聘岗位），兼任天津茱莉亚学院理论教师，</w:t>
      </w:r>
      <w:r>
        <w:t xml:space="preserve"> </w:t>
      </w:r>
      <w:r>
        <w:t xml:space="preserve">民盟青年骨干盟员（黑龙江第十二届新盟第六支部副主委），黑龙江省音乐家协会钢琴专业委员会演出活动办公室主任，黑龙江省欧美同学会哈尔滨音乐学院分会副秘书长，</w:t>
      </w:r>
      <w:r>
        <w:t xml:space="preserve"> </w:t>
      </w:r>
      <w:r>
        <w:t xml:space="preserve">珠江·恺撒堡艺术家，</w:t>
      </w:r>
      <w:r>
        <w:t xml:space="preserve"> </w:t>
      </w:r>
      <w:r>
        <w:t xml:space="preserve">茱莉亚音乐学院音乐艺术博士（DMA，钢琴演奏方向）/音乐硕士（MM，钢琴演奏方向），哥伦比亚大学文学学士（CC’16，数学专业），哥大-茱莉亚联合学位（BCJ Joint Program），2015年度哥大—牛剑学者（剑桥大学数学系）。</w:t>
      </w:r>
      <w:r>
        <w:t xml:space="preserve"> </w:t>
      </w:r>
      <w:r>
        <w:t xml:space="preserve">在求学期间，演出足迹遍布世界各地，并被西德意志汇报（Westdeutsche Zeitung）描述为：</w:t>
      </w:r>
      <w:r>
        <w:t xml:space="preserve">“</w:t>
      </w:r>
      <w:r>
        <w:t xml:space="preserve">通过他的诠释，他活出了音乐和其所承载情感的真谛</w:t>
      </w:r>
      <w:r>
        <w:t xml:space="preserve">”</w:t>
      </w:r>
      <w:r>
        <w:t xml:space="preserve">。</w:t>
      </w:r>
      <w:r>
        <w:t xml:space="preserve"> </w:t>
      </w:r>
      <w:r>
        <w:t xml:space="preserve">2022年毕业后，持续以梦为马，</w:t>
      </w:r>
      <w:r>
        <w:t xml:space="preserve">以建设祖国，振兴龙江</w:t>
      </w:r>
      <w:r>
        <w:t xml:space="preserve">为己任，</w:t>
      </w:r>
      <w:r>
        <w:t xml:space="preserve">有幸</w:t>
      </w:r>
      <w:r>
        <w:t xml:space="preserve">有幸作为高层次引进人才回到家乡，加入哈尔滨音乐学院，受聘为钢琴系主科教师。2023年9月加入天津茱莉亚学院，受聘为理论学科兼职教师。同年10月，经深圳市文化广电旅游体育局评审，有幸受聘为2022年度第二批次深圳市文化领域C类特聘专家（原深圳”孔雀计划”高层次人才），加入/回归深圳艺术学校，建设母校。</w:t>
      </w:r>
      <w:r>
        <w:t xml:space="preserve"> </w:t>
      </w:r>
    </w:p>
    <w:bookmarkEnd w:id="20"/>
    <w:bookmarkStart w:id="21" w:name="个人传记简500字以内版本"/>
    <w:p>
      <w:pPr>
        <w:pStyle w:val="Heading1"/>
      </w:pPr>
      <w:r>
        <w:t xml:space="preserve">个人传记（简，500字以内版本）</w:t>
      </w:r>
    </w:p>
    <w:p>
      <w:pPr>
        <w:pStyle w:val="FirstParagraph"/>
      </w:pPr>
      <w:r>
        <w:t xml:space="preserve">徐起 |</w:t>
      </w:r>
      <w:r>
        <w:t xml:space="preserve"> </w:t>
      </w:r>
      <w:r>
        <w:t xml:space="preserve">哈尔滨音乐学院高层次引进人才（钢琴系主科教师，博士生导师团队成员，音乐表演与艺术实践高峰团队成员，硕士生导师，钢琴系合作艺术教研室负责人），深圳市文化领域特聘专家（原“孔雀计划”高层次人才，深圳艺术学校特聘岗位），兼任天津茱莉亚学院理论教师，</w:t>
      </w:r>
      <w:r>
        <w:t xml:space="preserve"> </w:t>
      </w:r>
      <w:r>
        <w:t xml:space="preserve">民盟青年骨干盟员（黑龙江第十二届新盟第六支部副主委），黑龙江省音乐家协会钢琴专业委员会演出活动办公室主任，黑龙江省欧美同学会哈尔滨音乐学院分会副秘书长，</w:t>
      </w:r>
      <w:r>
        <w:t xml:space="preserve"> </w:t>
      </w:r>
      <w:r>
        <w:t xml:space="preserve">珠江·恺撒堡艺术家，</w:t>
      </w:r>
      <w:r>
        <w:t xml:space="preserve"> </w:t>
      </w:r>
      <w:r>
        <w:t xml:space="preserve">茱莉亚音乐学院音乐艺术博士（DMA，钢琴演奏方向）/音乐硕士（MM，钢琴演奏方向），哥伦比亚大学文学学士（CC’16，数学专业），哥大-茱莉亚联合学位（BCJ Joint Program），2015年度哥大—牛剑学者（剑桥大学数学系）。</w:t>
      </w:r>
      <w:r>
        <w:t xml:space="preserve"> </w:t>
      </w:r>
      <w:r>
        <w:t xml:space="preserve">5岁起在深圳学习钢琴，7岁时随尹松老师学习，10岁师从但昭义教授。2007年考入深圳艺校。2009年同时被茱莉亚音乐学院和柯蒂斯音乐学院全奖录取并均以最好成绩获得挑选导师的特权。最后选择入读茱莉亚音乐学院师从钢琴系主任卡普林斯基教授。2012年，被哥伦比亚大学录取并获“约翰杰伊学者”称号及全额奖学金。他在哥大主修数学和哲学，同时通过“哥大-茱莉亚交换生项目”在茱莉亚音乐学院学习。2015年作为访问学者，代表哥大出访剑桥大学罗宾森学院数学系进修一年。2017年在完成了为期五年的本硕连读之后，作为在该年唯一被录取的钢琴专业学生，继续在茱莉亚音乐学院攻读钢琴演奏的博士(DMA)学位，师从卡普林斯基教授和瑞卡里奥教授。</w:t>
      </w:r>
      <w:r>
        <w:t xml:space="preserve"> </w:t>
      </w:r>
      <w:r>
        <w:t xml:space="preserve">2022年毕业后，持续以梦为马，以建设祖国，振兴龙江为己任，有幸作为高层次引进人才加入哈尔滨音乐学院的大家庭，受聘为钢琴系主科教师。</w:t>
      </w:r>
      <w:r>
        <w:t xml:space="preserve"> </w:t>
      </w:r>
      <w:r>
        <w:t xml:space="preserve">2023年9月，徐起回归母校茱莉亚音乐学院，兼职加入天津茱莉亚学院，受聘为理论课程教师。同年10月，经深圳市文化广电旅游体育局评审，有幸受聘为2022年度第二批次深圳市文化领域C类特聘专家（原深圳“孔雀计划”高层次人才），加入/回归深圳艺术学校，建设母校。</w:t>
      </w:r>
      <w:r>
        <w:t xml:space="preserve"> </w:t>
      </w:r>
      <w:r>
        <w:t xml:space="preserve"> </w:t>
      </w:r>
      <w:r>
        <w:t xml:space="preserve"> </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个人传记（简）</dc:title>
  <dc:creator/>
  <cp:keywords/>
  <dcterms:created xsi:type="dcterms:W3CDTF">2025-01-02T07:27:10Z</dcterms:created>
  <dcterms:modified xsi:type="dcterms:W3CDTF">2025-01-02T07:27:10Z</dcterms:modified>
</cp:coreProperties>
</file>

<file path=docProps/custom.xml><?xml version="1.0" encoding="utf-8"?>
<Properties xmlns="http://schemas.openxmlformats.org/officeDocument/2006/custom-properties" xmlns:vt="http://schemas.openxmlformats.org/officeDocument/2006/docPropsVTypes"/>
</file>